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 xml:space="preserve">Postára adási határidő: </w:t>
            </w:r>
          </w:p>
          <w:p w14:paraId="7A441D59" w14:textId="77777777" w:rsidR="00A83AC8" w:rsidRPr="00855ACA" w:rsidRDefault="00A83AC8" w:rsidP="00A83AC8">
            <w:pPr>
              <w:tabs>
                <w:tab w:val="left" w:pos="1275"/>
                <w:tab w:val="left" w:pos="2552"/>
              </w:tabs>
              <w:rPr>
                <w:i/>
              </w:rPr>
            </w:pPr>
            <w:r w:rsidRPr="00855ACA">
              <w:rPr>
                <w:sz w:val="22"/>
                <w:szCs w:val="22"/>
              </w:rPr>
              <w:t>Postázási cím:</w:t>
            </w:r>
            <w:r w:rsidRPr="00855ACA">
              <w:rPr>
                <w:sz w:val="18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855ACA" w:rsidRPr="00855ACA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b/>
                <w:i/>
              </w:rPr>
              <w:t>Doktorandusz adatok</w:t>
            </w:r>
            <w:r w:rsidRPr="00855ACA">
              <w:rPr>
                <w:b/>
                <w:i/>
              </w:rPr>
              <w:br/>
            </w:r>
            <w:r w:rsidRPr="00855ACA">
              <w:rPr>
                <w:b/>
                <w:i/>
                <w:sz w:val="22"/>
                <w:szCs w:val="22"/>
              </w:rPr>
              <w:t xml:space="preserve">Minden sor kitöltése kötelező. </w:t>
            </w:r>
            <w:r w:rsidRPr="00855ACA">
              <w:rPr>
                <w:i/>
                <w:sz w:val="22"/>
                <w:szCs w:val="22"/>
              </w:rPr>
              <w:t xml:space="preserve">Hiányos kitöltés esetén a pályázat nem értékelhető! </w:t>
            </w:r>
          </w:p>
          <w:p w14:paraId="6FE69039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i/>
                <w:sz w:val="22"/>
                <w:szCs w:val="22"/>
              </w:rPr>
              <w:t>Kérjük, olvashatóan töltse ki!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Utolsó nyertes Intézményi Szakmai, Tudományos Ösztöndíj (ISZTÖ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170D16">
          <w:headerReference w:type="even" r:id="rId8"/>
          <w:headerReference w:type="first" r:id="rId9"/>
          <w:footnotePr>
            <w:numRestart w:val="eachPage"/>
          </w:footnotePr>
          <w:pgSz w:w="11906" w:h="16838"/>
          <w:pgMar w:top="397" w:right="1418" w:bottom="1985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3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7D37CF6" w14:textId="77777777" w:rsidR="00A83AC8" w:rsidRPr="00855ACA" w:rsidRDefault="00A83AC8" w:rsidP="00A83AC8">
      <w:pPr>
        <w:rPr>
          <w:sz w:val="20"/>
          <w:szCs w:val="20"/>
        </w:rPr>
      </w:pPr>
    </w:p>
    <w:p w14:paraId="576D8F48" w14:textId="77777777" w:rsidR="00A83AC8" w:rsidRPr="00855ACA" w:rsidRDefault="00A83AC8" w:rsidP="00A83AC8">
      <w:pPr>
        <w:rPr>
          <w:sz w:val="20"/>
          <w:szCs w:val="20"/>
        </w:rPr>
      </w:pPr>
    </w:p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4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0"/>
          <w:headerReference w:type="first" r:id="rId11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5F4F29F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Pr="00855ACA">
        <w:rPr>
          <w:sz w:val="20"/>
          <w:szCs w:val="20"/>
        </w:rPr>
        <w:tab/>
        <w:t>Nyelvvizsga bizonyítvány</w:t>
      </w:r>
      <w:r w:rsidRPr="00855ACA">
        <w:rPr>
          <w:sz w:val="20"/>
          <w:szCs w:val="20"/>
        </w:rPr>
        <w:tab/>
        <w:t>másolat</w:t>
      </w: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 igazolása, amely egyértelműen tartalmazza a konferencián, illetve az egyetemi vagy doktori iskolai előadáson előadó személyt és a konferencia, illetve az egyetemi vagy doktori iskolai előadás pontos dátumát –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5A5551E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1F22B" w14:textId="77777777" w:rsidR="00082F4C" w:rsidRDefault="00082F4C" w:rsidP="00D77D85">
      <w:r>
        <w:separator/>
      </w:r>
    </w:p>
  </w:endnote>
  <w:endnote w:type="continuationSeparator" w:id="0">
    <w:p w14:paraId="6C2102C6" w14:textId="77777777" w:rsidR="00082F4C" w:rsidRDefault="00082F4C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">
    <w:altName w:val="Bell MT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0D383356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8CA8D" w14:textId="77777777" w:rsidR="00082F4C" w:rsidRDefault="00082F4C" w:rsidP="00D77D85">
      <w:r>
        <w:separator/>
      </w:r>
    </w:p>
  </w:footnote>
  <w:footnote w:type="continuationSeparator" w:id="0">
    <w:p w14:paraId="2459A757" w14:textId="77777777" w:rsidR="00082F4C" w:rsidRDefault="00082F4C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4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5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6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B5F6A" w14:textId="77777777" w:rsidR="00170D16" w:rsidRDefault="00170D16">
    <w:pPr>
      <w:pStyle w:val="lfej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C1672" w14:textId="77777777" w:rsidR="00170D16" w:rsidRDefault="00170D16">
    <w:pPr>
      <w:pStyle w:val="lfej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4D094" w14:textId="77777777" w:rsidR="00170D16" w:rsidRDefault="00082F4C">
    <w:pPr>
      <w:pStyle w:val="lfej"/>
    </w:pPr>
    <w:r>
      <w:rPr>
        <w:noProof/>
        <w:lang w:eastAsia="en-US"/>
      </w:rPr>
      <w:pict w14:anchorId="5FA75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2052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58486" w14:textId="77777777" w:rsidR="00170D16" w:rsidRDefault="00082F4C">
    <w:pPr>
      <w:pStyle w:val="lfej"/>
    </w:pPr>
    <w:r>
      <w:rPr>
        <w:noProof/>
        <w:lang w:eastAsia="en-US"/>
      </w:rPr>
      <w:pict w14:anchorId="316480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2051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1"/>
  </w:num>
  <w:num w:numId="5">
    <w:abstractNumId w:val="13"/>
  </w:num>
  <w:num w:numId="6">
    <w:abstractNumId w:val="2"/>
  </w:num>
  <w:num w:numId="7">
    <w:abstractNumId w:val="3"/>
  </w:num>
  <w:num w:numId="8">
    <w:abstractNumId w:val="14"/>
  </w:num>
  <w:num w:numId="9">
    <w:abstractNumId w:val="6"/>
  </w:num>
  <w:num w:numId="10">
    <w:abstractNumId w:val="7"/>
  </w:num>
  <w:num w:numId="11">
    <w:abstractNumId w:val="5"/>
  </w:num>
  <w:num w:numId="12">
    <w:abstractNumId w:val="11"/>
  </w:num>
  <w:num w:numId="13">
    <w:abstractNumId w:val="4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82F4C"/>
    <w:rsid w:val="000861C1"/>
    <w:rsid w:val="000E3492"/>
    <w:rsid w:val="001052AC"/>
    <w:rsid w:val="00134AFC"/>
    <w:rsid w:val="00146753"/>
    <w:rsid w:val="00170D16"/>
    <w:rsid w:val="001719FC"/>
    <w:rsid w:val="0019214F"/>
    <w:rsid w:val="001B4376"/>
    <w:rsid w:val="001B5629"/>
    <w:rsid w:val="001B70AA"/>
    <w:rsid w:val="001C5FFE"/>
    <w:rsid w:val="001D612C"/>
    <w:rsid w:val="001E2451"/>
    <w:rsid w:val="001F1DF6"/>
    <w:rsid w:val="00200A97"/>
    <w:rsid w:val="00271341"/>
    <w:rsid w:val="002B55BF"/>
    <w:rsid w:val="002E160E"/>
    <w:rsid w:val="002F0869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14F51"/>
    <w:rsid w:val="0042579C"/>
    <w:rsid w:val="004562DF"/>
    <w:rsid w:val="004A730E"/>
    <w:rsid w:val="004C3FD4"/>
    <w:rsid w:val="00522D8B"/>
    <w:rsid w:val="005251D5"/>
    <w:rsid w:val="005A5CBA"/>
    <w:rsid w:val="005B77BD"/>
    <w:rsid w:val="005E3CA9"/>
    <w:rsid w:val="005E5448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3106C"/>
    <w:rsid w:val="00C65147"/>
    <w:rsid w:val="00CA0931"/>
    <w:rsid w:val="00CB3C44"/>
    <w:rsid w:val="00CC5A90"/>
    <w:rsid w:val="00CD5A81"/>
    <w:rsid w:val="00D03300"/>
    <w:rsid w:val="00D37DB7"/>
    <w:rsid w:val="00D539B4"/>
    <w:rsid w:val="00D77D85"/>
    <w:rsid w:val="00D9077F"/>
    <w:rsid w:val="00E618AB"/>
    <w:rsid w:val="00EA6B12"/>
    <w:rsid w:val="00ED5BB3"/>
    <w:rsid w:val="00EF1AE6"/>
    <w:rsid w:val="00EF3DFD"/>
    <w:rsid w:val="00F0496F"/>
    <w:rsid w:val="00F245FE"/>
    <w:rsid w:val="00F54003"/>
    <w:rsid w:val="00FE2FCD"/>
    <w:rsid w:val="00FE57C4"/>
    <w:rsid w:val="00FE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BD7E830"/>
  <w15:chartTrackingRefBased/>
  <w15:docId w15:val="{4EAC7102-A3A7-467D-A07A-AB6168E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799AB6-427A-43B1-BC85-4F626D7B19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693305-5B9C-4905-9D3C-7E863FE8CD11}"/>
</file>

<file path=customXml/itemProps3.xml><?xml version="1.0" encoding="utf-8"?>
<ds:datastoreItem xmlns:ds="http://schemas.openxmlformats.org/officeDocument/2006/customXml" ds:itemID="{7ED714FA-FE4E-4313-8CA5-9A3CEF9A015E}"/>
</file>

<file path=customXml/itemProps4.xml><?xml version="1.0" encoding="utf-8"?>
<ds:datastoreItem xmlns:ds="http://schemas.openxmlformats.org/officeDocument/2006/customXml" ds:itemID="{9D0ABA6D-DF7C-4064-ADFD-F8EE1EA7A9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284</Words>
  <Characters>15560</Characters>
  <Application>Microsoft Office Word</Application>
  <DocSecurity>0</DocSecurity>
  <Lines>222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Dr. Niklai Patrícia Dominika</cp:lastModifiedBy>
  <cp:revision>7</cp:revision>
  <dcterms:created xsi:type="dcterms:W3CDTF">2020-05-05T08:26:00Z</dcterms:created>
  <dcterms:modified xsi:type="dcterms:W3CDTF">2020-05-0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